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B2C15" w14:textId="3EE3AA8B" w:rsidR="000F22AC" w:rsidRDefault="00A152BD" w:rsidP="000F22AC">
      <w:pPr>
        <w:keepNext/>
        <w:keepLines/>
        <w:pBdr>
          <w:top w:val="single" w:sz="6" w:space="8" w:color="1D7D74"/>
          <w:bottom w:val="single" w:sz="6" w:space="8" w:color="1D7D74"/>
        </w:pBdr>
        <w:spacing w:before="320" w:after="80" w:line="240" w:lineRule="auto"/>
        <w:contextualSpacing/>
        <w:jc w:val="center"/>
        <w:outlineLvl w:val="0"/>
        <w:rPr>
          <w:rFonts w:ascii="Franklin Gothic Book" w:eastAsia="MS Gothic" w:hAnsi="Franklin Gothic Book" w:cs="Times New Roman"/>
          <w:caps/>
          <w:color w:val="7A042E"/>
          <w:spacing w:val="30"/>
          <w:kern w:val="0"/>
          <w:sz w:val="40"/>
          <w:szCs w:val="40"/>
          <w:lang w:val="en-GB"/>
          <w14:ligatures w14:val="none"/>
        </w:rPr>
      </w:pPr>
      <w:r>
        <w:rPr>
          <w:rFonts w:ascii="Franklin Gothic Book" w:eastAsia="MS Gothic" w:hAnsi="Franklin Gothic Book" w:cs="Times New Roman"/>
          <w:caps/>
          <w:color w:val="7A042E"/>
          <w:spacing w:val="30"/>
          <w:kern w:val="0"/>
          <w:sz w:val="40"/>
          <w:szCs w:val="40"/>
          <w:lang w:val="en-GB"/>
          <w14:ligatures w14:val="none"/>
        </w:rPr>
        <w:t>Stakeholder Engagement Pla</w:t>
      </w:r>
      <w:r w:rsidR="001E058D">
        <w:rPr>
          <w:rFonts w:ascii="Franklin Gothic Book" w:eastAsia="MS Gothic" w:hAnsi="Franklin Gothic Book" w:cs="Times New Roman"/>
          <w:caps/>
          <w:color w:val="7A042E"/>
          <w:spacing w:val="30"/>
          <w:kern w:val="0"/>
          <w:sz w:val="40"/>
          <w:szCs w:val="40"/>
          <w:lang w:val="en-GB"/>
          <w14:ligatures w14:val="none"/>
        </w:rPr>
        <w:t>n</w:t>
      </w:r>
    </w:p>
    <w:p w14:paraId="7E5AC89E" w14:textId="405FF8A4" w:rsidR="00F35C85" w:rsidRDefault="00F35C85" w:rsidP="000F22AC">
      <w:pPr>
        <w:keepNext/>
        <w:keepLines/>
        <w:pBdr>
          <w:top w:val="single" w:sz="6" w:space="8" w:color="1D7D74"/>
          <w:bottom w:val="single" w:sz="6" w:space="8" w:color="1D7D74"/>
        </w:pBdr>
        <w:spacing w:before="320" w:after="80" w:line="240" w:lineRule="auto"/>
        <w:contextualSpacing/>
        <w:jc w:val="center"/>
        <w:outlineLvl w:val="0"/>
        <w:rPr>
          <w:rFonts w:ascii="Franklin Gothic Book" w:eastAsia="MS Gothic" w:hAnsi="Franklin Gothic Book" w:cs="Times New Roman"/>
          <w:caps/>
          <w:color w:val="7A042E"/>
          <w:spacing w:val="30"/>
          <w:kern w:val="0"/>
          <w:sz w:val="40"/>
          <w:szCs w:val="40"/>
          <w:lang w:val="en-GB"/>
          <w14:ligatures w14:val="none"/>
        </w:rPr>
      </w:pPr>
      <w:r>
        <w:rPr>
          <w:rFonts w:ascii="Franklin Gothic Book" w:eastAsia="MS Gothic" w:hAnsi="Franklin Gothic Book" w:cs="Times New Roman"/>
          <w:caps/>
          <w:color w:val="7A042E"/>
          <w:spacing w:val="30"/>
          <w:kern w:val="0"/>
          <w:sz w:val="40"/>
          <w:szCs w:val="40"/>
          <w:lang w:val="en-GB"/>
          <w14:ligatures w14:val="none"/>
        </w:rPr>
        <w:t>Mine Water ENergy Toolkit</w:t>
      </w:r>
    </w:p>
    <w:p w14:paraId="278956F8" w14:textId="4454A56B" w:rsidR="00F36561" w:rsidRPr="000F22AC" w:rsidRDefault="00F36561" w:rsidP="000F22AC">
      <w:pPr>
        <w:keepNext/>
        <w:keepLines/>
        <w:pBdr>
          <w:top w:val="single" w:sz="6" w:space="8" w:color="1D7D74"/>
          <w:bottom w:val="single" w:sz="6" w:space="8" w:color="1D7D74"/>
        </w:pBdr>
        <w:spacing w:before="320" w:after="80" w:line="240" w:lineRule="auto"/>
        <w:contextualSpacing/>
        <w:jc w:val="center"/>
        <w:outlineLvl w:val="0"/>
        <w:rPr>
          <w:rFonts w:ascii="Franklin Gothic Book" w:eastAsia="MS Gothic" w:hAnsi="Franklin Gothic Book" w:cs="Times New Roman"/>
          <w:caps/>
          <w:color w:val="7A042E"/>
          <w:spacing w:val="30"/>
          <w:kern w:val="0"/>
          <w:sz w:val="40"/>
          <w:szCs w:val="40"/>
          <w:lang w:val="en-GB"/>
          <w14:ligatures w14:val="none"/>
        </w:rPr>
      </w:pPr>
      <w:r>
        <w:rPr>
          <w:rFonts w:ascii="Franklin Gothic Book" w:eastAsia="MS Gothic" w:hAnsi="Franklin Gothic Book" w:cs="Times New Roman"/>
          <w:caps/>
          <w:color w:val="7A042E"/>
          <w:spacing w:val="30"/>
          <w:kern w:val="0"/>
          <w:sz w:val="40"/>
          <w:szCs w:val="40"/>
          <w:lang w:val="en-GB"/>
          <w14:ligatures w14:val="none"/>
        </w:rPr>
        <w:t>TEmplate</w:t>
      </w:r>
    </w:p>
    <w:p w14:paraId="7E7CF344" w14:textId="48D4D942" w:rsidR="002620CC" w:rsidRPr="002620CC" w:rsidRDefault="002620CC" w:rsidP="002620CC">
      <w:pPr>
        <w:rPr>
          <w:color w:val="222A35" w:themeColor="text2" w:themeShade="80"/>
          <w:sz w:val="28"/>
          <w:szCs w:val="28"/>
          <w:lang w:val="en-GB"/>
        </w:rPr>
      </w:pPr>
    </w:p>
    <w:p w14:paraId="1641C492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>Introduction</w:t>
      </w:r>
    </w:p>
    <w:p w14:paraId="262A0388" w14:textId="77777777" w:rsidR="00074286" w:rsidRPr="00074286" w:rsidRDefault="00074286" w:rsidP="00074286">
      <w:pPr>
        <w:rPr>
          <w:rFonts w:ascii="Calibri" w:eastAsia="Calibri" w:hAnsi="Calibri" w:cs="Calibri"/>
          <w:kern w:val="0"/>
          <w14:ligatures w14:val="none"/>
        </w:rPr>
      </w:pPr>
    </w:p>
    <w:p w14:paraId="34D64D4D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0" w:name="_Toc96680367"/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Purpose</w:t>
      </w:r>
      <w:bookmarkEnd w:id="0"/>
    </w:p>
    <w:p w14:paraId="1C605519" w14:textId="0EEAC67B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  <w:r w:rsidRPr="00074286">
        <w:rPr>
          <w:rFonts w:ascii="Calibri" w:eastAsia="Calibri" w:hAnsi="Calibri" w:cs="Arial"/>
          <w:kern w:val="0"/>
          <w:szCs w:val="24"/>
          <w:lang w:val="en-GB"/>
          <w14:ligatures w14:val="none"/>
        </w:rPr>
        <w:t>This document sets out the initial proposed plan for communicating with the key stakeholders for t</w:t>
      </w:r>
      <w:r w:rsidR="001E058D">
        <w:rPr>
          <w:rFonts w:ascii="Calibri" w:eastAsia="Calibri" w:hAnsi="Calibri" w:cs="Arial"/>
          <w:kern w:val="0"/>
          <w:szCs w:val="24"/>
          <w:lang w:val="en-GB"/>
          <w14:ligatures w14:val="none"/>
        </w:rPr>
        <w:t xml:space="preserve">he </w:t>
      </w:r>
      <w:proofErr w:type="spellStart"/>
      <w:r w:rsidR="001E058D">
        <w:rPr>
          <w:rFonts w:ascii="Calibri" w:eastAsia="Calibri" w:hAnsi="Calibri" w:cs="Arial"/>
          <w:kern w:val="0"/>
          <w:szCs w:val="24"/>
          <w:lang w:val="en-GB"/>
          <w14:ligatures w14:val="none"/>
        </w:rPr>
        <w:t>xxxxxxxxxxxxxx</w:t>
      </w:r>
      <w:proofErr w:type="spellEnd"/>
    </w:p>
    <w:p w14:paraId="36AD568E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lang w:val="en-GB"/>
          <w14:ligatures w14:val="none"/>
        </w:rPr>
      </w:pPr>
    </w:p>
    <w:p w14:paraId="32DE6173" w14:textId="3E7E7D5D" w:rsidR="00074286" w:rsidRPr="00074286" w:rsidRDefault="006110DE" w:rsidP="00074286">
      <w:pPr>
        <w:spacing w:after="0" w:line="240" w:lineRule="auto"/>
        <w:rPr>
          <w:rFonts w:ascii="Calibri" w:eastAsia="Calibri" w:hAnsi="Calibri" w:cs="Calibri"/>
          <w:kern w:val="0"/>
          <w:lang w:val="en-GB"/>
          <w14:ligatures w14:val="none"/>
        </w:rPr>
      </w:pPr>
      <w:proofErr w:type="spellStart"/>
      <w:proofErr w:type="gramStart"/>
      <w:r>
        <w:rPr>
          <w:rFonts w:ascii="Calibri" w:eastAsia="Calibri" w:hAnsi="Calibri" w:cs="Calibri"/>
          <w:kern w:val="0"/>
          <w:lang w:val="en-GB"/>
          <w14:ligatures w14:val="none"/>
        </w:rPr>
        <w:t>Xxxxxxxxxxxxx</w:t>
      </w:r>
      <w:proofErr w:type="spellEnd"/>
      <w:r>
        <w:rPr>
          <w:rFonts w:ascii="Calibri" w:eastAsia="Calibri" w:hAnsi="Calibri" w:cs="Calibri"/>
          <w:kern w:val="0"/>
          <w:lang w:val="en-GB"/>
          <w14:ligatures w14:val="none"/>
        </w:rPr>
        <w:t xml:space="preserve">  </w:t>
      </w:r>
      <w:r w:rsidR="00074286" w:rsidRPr="00074286">
        <w:rPr>
          <w:rFonts w:ascii="Calibri" w:eastAsia="Calibri" w:hAnsi="Calibri" w:cs="Calibri"/>
          <w:kern w:val="0"/>
          <w:lang w:val="en-GB"/>
          <w14:ligatures w14:val="none"/>
        </w:rPr>
        <w:t>will</w:t>
      </w:r>
      <w:proofErr w:type="gramEnd"/>
      <w:r w:rsidR="00074286" w:rsidRPr="00074286">
        <w:rPr>
          <w:rFonts w:ascii="Calibri" w:eastAsia="Calibri" w:hAnsi="Calibri" w:cs="Calibri"/>
          <w:kern w:val="0"/>
          <w:lang w:val="en-GB"/>
          <w14:ligatures w14:val="none"/>
        </w:rPr>
        <w:t xml:space="preserve"> use this as a starting point for Stakeholder engagement, updating it continually as the project develops.</w:t>
      </w:r>
    </w:p>
    <w:p w14:paraId="184D46C8" w14:textId="77777777" w:rsidR="00074286" w:rsidRPr="00074286" w:rsidRDefault="00074286" w:rsidP="00074286">
      <w:pPr>
        <w:spacing w:after="0" w:line="240" w:lineRule="auto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</w:p>
    <w:p w14:paraId="67A11D80" w14:textId="77777777" w:rsidR="00074286" w:rsidRPr="00074286" w:rsidRDefault="00074286" w:rsidP="00074286">
      <w:pPr>
        <w:spacing w:after="0" w:line="240" w:lineRule="auto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>Stakeholder Communication - Objectives and desired Outcomes</w:t>
      </w:r>
    </w:p>
    <w:p w14:paraId="2AF5B635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lang w:val="en-GB"/>
          <w14:ligatures w14:val="none"/>
        </w:rPr>
      </w:pPr>
    </w:p>
    <w:tbl>
      <w:tblPr>
        <w:tblStyle w:val="GridTable4-Accent11"/>
        <w:tblW w:w="8931" w:type="dxa"/>
        <w:tblLook w:val="0420" w:firstRow="1" w:lastRow="0" w:firstColumn="0" w:lastColumn="0" w:noHBand="0" w:noVBand="1"/>
      </w:tblPr>
      <w:tblGrid>
        <w:gridCol w:w="4253"/>
        <w:gridCol w:w="4678"/>
      </w:tblGrid>
      <w:tr w:rsidR="00074286" w:rsidRPr="00074286" w14:paraId="3BE42E10" w14:textId="77777777" w:rsidTr="00F35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tcW w:w="4253" w:type="dxa"/>
            <w:hideMark/>
          </w:tcPr>
          <w:p w14:paraId="2F5BC8A6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Objective</w:t>
            </w:r>
          </w:p>
        </w:tc>
        <w:tc>
          <w:tcPr>
            <w:tcW w:w="4678" w:type="dxa"/>
            <w:hideMark/>
          </w:tcPr>
          <w:p w14:paraId="6F2D6763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Outcome</w:t>
            </w:r>
          </w:p>
        </w:tc>
      </w:tr>
      <w:tr w:rsidR="00074286" w:rsidRPr="00074286" w14:paraId="45F935BC" w14:textId="77777777" w:rsidTr="00F35A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tcW w:w="4253" w:type="dxa"/>
            <w:vAlign w:val="center"/>
          </w:tcPr>
          <w:p w14:paraId="3BC7E146" w14:textId="655A8578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4678" w:type="dxa"/>
            <w:vAlign w:val="center"/>
          </w:tcPr>
          <w:p w14:paraId="7E19FC83" w14:textId="0EDA3CC8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6E0257F2" w14:textId="77777777" w:rsidTr="006110DE">
        <w:trPr>
          <w:trHeight w:val="365"/>
        </w:trPr>
        <w:tc>
          <w:tcPr>
            <w:tcW w:w="4253" w:type="dxa"/>
            <w:vAlign w:val="center"/>
          </w:tcPr>
          <w:p w14:paraId="048F48CA" w14:textId="2CE19A1C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4678" w:type="dxa"/>
            <w:vAlign w:val="center"/>
          </w:tcPr>
          <w:p w14:paraId="07E8188C" w14:textId="5CBF2B01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5124A1B6" w14:textId="77777777" w:rsidTr="006110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tcW w:w="4253" w:type="dxa"/>
            <w:vAlign w:val="center"/>
          </w:tcPr>
          <w:p w14:paraId="6AF4DBBE" w14:textId="295BFF10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4678" w:type="dxa"/>
            <w:vAlign w:val="center"/>
          </w:tcPr>
          <w:p w14:paraId="43D8042A" w14:textId="428CA9D4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</w:tr>
    </w:tbl>
    <w:p w14:paraId="055CB6E3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50E0C7EE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Calibri Light" w:hAnsi="Calibri Light" w:cs="Calibri Light"/>
          <w:caps/>
          <w:color w:val="2F5496"/>
          <w:kern w:val="0"/>
          <w:sz w:val="32"/>
          <w:szCs w:val="32"/>
          <w:lang w:val="en-GB"/>
          <w14:ligatures w14:val="none"/>
        </w:rPr>
      </w:pPr>
      <w:r w:rsidRPr="00074286">
        <w:rPr>
          <w:rFonts w:ascii="Calibri Light" w:eastAsia="Calibri Light" w:hAnsi="Calibri Light" w:cs="Calibri Light"/>
          <w:caps/>
          <w:color w:val="2F5496"/>
          <w:kern w:val="0"/>
          <w:sz w:val="32"/>
          <w:szCs w:val="32"/>
          <w:lang w:val="en-GB"/>
          <w14:ligatures w14:val="none"/>
        </w:rPr>
        <w:t>Communication – Core messages</w:t>
      </w:r>
    </w:p>
    <w:p w14:paraId="15199D74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Calibri Light" w:hAnsi="Calibri Light" w:cs="Calibri Light"/>
          <w:caps/>
          <w:color w:val="2F5496"/>
          <w:kern w:val="0"/>
          <w:sz w:val="32"/>
          <w:szCs w:val="32"/>
          <w:lang w:val="en-GB"/>
          <w14:ligatures w14:val="none"/>
        </w:rPr>
      </w:pPr>
      <w:r w:rsidRPr="00074286">
        <w:rPr>
          <w:rFonts w:ascii="Calibri Light" w:eastAsia="Calibri Light" w:hAnsi="Calibri Light" w:cs="Calibri Light"/>
          <w:caps/>
          <w:color w:val="2F5496"/>
          <w:kern w:val="0"/>
          <w:sz w:val="32"/>
          <w:szCs w:val="32"/>
          <w:lang w:val="en-GB"/>
          <w14:ligatures w14:val="none"/>
        </w:rPr>
        <w:t>Communication – Guidelines for stakeholder Engagement</w:t>
      </w:r>
    </w:p>
    <w:p w14:paraId="487A8673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bookmarkStart w:id="1" w:name="_Toc96680372"/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>Communication Channels and their usage</w:t>
      </w:r>
      <w:bookmarkEnd w:id="1"/>
    </w:p>
    <w:p w14:paraId="1F84C98A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75DFBBE2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tbl>
      <w:tblPr>
        <w:tblStyle w:val="GridTable1Light-Accent11"/>
        <w:tblW w:w="0" w:type="auto"/>
        <w:tblLook w:val="04A0" w:firstRow="1" w:lastRow="0" w:firstColumn="1" w:lastColumn="0" w:noHBand="0" w:noVBand="1"/>
      </w:tblPr>
      <w:tblGrid>
        <w:gridCol w:w="3003"/>
        <w:gridCol w:w="4789"/>
        <w:gridCol w:w="1218"/>
      </w:tblGrid>
      <w:tr w:rsidR="00074286" w:rsidRPr="00074286" w14:paraId="4335C262" w14:textId="77777777" w:rsidTr="00F35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337CEE1" w14:textId="77777777" w:rsidR="00074286" w:rsidRPr="00074286" w:rsidRDefault="00074286" w:rsidP="00074286">
            <w:pPr>
              <w:jc w:val="center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Channel</w:t>
            </w:r>
          </w:p>
        </w:tc>
        <w:tc>
          <w:tcPr>
            <w:tcW w:w="4789" w:type="dxa"/>
          </w:tcPr>
          <w:p w14:paraId="2F08584B" w14:textId="77777777" w:rsidR="00074286" w:rsidRPr="00074286" w:rsidRDefault="00074286" w:rsidP="000742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Describe channel / usage</w:t>
            </w:r>
          </w:p>
        </w:tc>
        <w:tc>
          <w:tcPr>
            <w:tcW w:w="1218" w:type="dxa"/>
          </w:tcPr>
          <w:p w14:paraId="6E3004D1" w14:textId="77777777" w:rsidR="00074286" w:rsidRPr="00074286" w:rsidRDefault="00074286" w:rsidP="000742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Planned usage</w:t>
            </w:r>
          </w:p>
        </w:tc>
      </w:tr>
      <w:tr w:rsidR="00074286" w:rsidRPr="00074286" w14:paraId="4674A1DB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06EF835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Websites</w:t>
            </w:r>
          </w:p>
        </w:tc>
        <w:tc>
          <w:tcPr>
            <w:tcW w:w="4789" w:type="dxa"/>
          </w:tcPr>
          <w:p w14:paraId="3C34AB1F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4B95A1FF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3FD9B677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5959612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In Person Meetings</w:t>
            </w:r>
          </w:p>
        </w:tc>
        <w:tc>
          <w:tcPr>
            <w:tcW w:w="4789" w:type="dxa"/>
          </w:tcPr>
          <w:p w14:paraId="26AB007D" w14:textId="44DE5F43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093E8DFC" w14:textId="19BB6354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24A7C755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E39DCBB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Events</w:t>
            </w:r>
          </w:p>
        </w:tc>
        <w:tc>
          <w:tcPr>
            <w:tcW w:w="4789" w:type="dxa"/>
          </w:tcPr>
          <w:p w14:paraId="2CD5C22F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F874D28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5DC2BACF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396CC83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Locally organised events</w:t>
            </w:r>
          </w:p>
        </w:tc>
        <w:tc>
          <w:tcPr>
            <w:tcW w:w="4789" w:type="dxa"/>
          </w:tcPr>
          <w:p w14:paraId="5B30A61D" w14:textId="78F23621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74618F48" w14:textId="21F96DB3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21F0A077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2858892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Social Media</w:t>
            </w:r>
          </w:p>
        </w:tc>
        <w:tc>
          <w:tcPr>
            <w:tcW w:w="4789" w:type="dxa"/>
          </w:tcPr>
          <w:p w14:paraId="27D4F5B3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2FE29165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3CFEA315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748C7BA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proofErr w:type="gramStart"/>
            <w:r w:rsidRPr="00074286">
              <w:rPr>
                <w:rFonts w:ascii="Calibri" w:eastAsia="Calibri" w:hAnsi="Calibri" w:cs="Arial"/>
                <w:lang w:val="en-GB"/>
              </w:rPr>
              <w:t>e.g.</w:t>
            </w:r>
            <w:proofErr w:type="gramEnd"/>
            <w:r w:rsidRPr="00074286">
              <w:rPr>
                <w:rFonts w:ascii="Calibri" w:eastAsia="Calibri" w:hAnsi="Calibri" w:cs="Arial"/>
                <w:lang w:val="en-GB"/>
              </w:rPr>
              <w:t xml:space="preserve"> Twitter</w:t>
            </w:r>
          </w:p>
        </w:tc>
        <w:tc>
          <w:tcPr>
            <w:tcW w:w="4789" w:type="dxa"/>
          </w:tcPr>
          <w:p w14:paraId="2E2303E3" w14:textId="2A817124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058E2BA" w14:textId="7F13827A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39CF856B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FC3283C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proofErr w:type="gramStart"/>
            <w:r w:rsidRPr="00074286">
              <w:rPr>
                <w:rFonts w:ascii="Calibri" w:eastAsia="Calibri" w:hAnsi="Calibri" w:cs="Arial"/>
                <w:lang w:val="en-GB"/>
              </w:rPr>
              <w:t>e.g.</w:t>
            </w:r>
            <w:proofErr w:type="gramEnd"/>
            <w:r w:rsidRPr="00074286">
              <w:rPr>
                <w:rFonts w:ascii="Calibri" w:eastAsia="Calibri" w:hAnsi="Calibri" w:cs="Arial"/>
                <w:lang w:val="en-GB"/>
              </w:rPr>
              <w:t xml:space="preserve"> LinkedIn</w:t>
            </w:r>
          </w:p>
        </w:tc>
        <w:tc>
          <w:tcPr>
            <w:tcW w:w="4789" w:type="dxa"/>
          </w:tcPr>
          <w:p w14:paraId="4CEB43D6" w14:textId="14077D74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789651DD" w14:textId="519D20FD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27B8F644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93E36B4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lastRenderedPageBreak/>
              <w:t>Email</w:t>
            </w:r>
          </w:p>
        </w:tc>
        <w:tc>
          <w:tcPr>
            <w:tcW w:w="4789" w:type="dxa"/>
          </w:tcPr>
          <w:p w14:paraId="12C5999E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41A31066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69785A00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DCC670A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LA Coordinator</w:t>
            </w:r>
          </w:p>
        </w:tc>
        <w:tc>
          <w:tcPr>
            <w:tcW w:w="4789" w:type="dxa"/>
          </w:tcPr>
          <w:p w14:paraId="2599F0C2" w14:textId="70DE7F1E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DB5FB59" w14:textId="7E64820F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7C0AA928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9219594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Stakeholder Engagement Lead</w:t>
            </w:r>
          </w:p>
        </w:tc>
        <w:tc>
          <w:tcPr>
            <w:tcW w:w="4789" w:type="dxa"/>
          </w:tcPr>
          <w:p w14:paraId="287437F7" w14:textId="2CFF8E1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0D93D979" w14:textId="22BFA3E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eastAsia="Wingdings" w:hAnsi="Wingdings" w:cs="Wingdings"/>
                <w:lang w:val="en-GB"/>
              </w:rPr>
            </w:pPr>
          </w:p>
        </w:tc>
      </w:tr>
      <w:tr w:rsidR="00074286" w:rsidRPr="00074286" w14:paraId="1A9438F0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0085832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Other Project Team members as agreed</w:t>
            </w:r>
          </w:p>
        </w:tc>
        <w:tc>
          <w:tcPr>
            <w:tcW w:w="4789" w:type="dxa"/>
          </w:tcPr>
          <w:p w14:paraId="1B2C48F6" w14:textId="4B6BA4DD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0CF7D432" w14:textId="62FAD288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eastAsia="Wingdings" w:hAnsi="Wingdings" w:cs="Wingdings"/>
                <w:lang w:val="en-GB"/>
              </w:rPr>
            </w:pPr>
          </w:p>
        </w:tc>
      </w:tr>
      <w:tr w:rsidR="00074286" w:rsidRPr="00074286" w14:paraId="7F0E19D2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359208F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Online meetings</w:t>
            </w:r>
          </w:p>
        </w:tc>
        <w:tc>
          <w:tcPr>
            <w:tcW w:w="4789" w:type="dxa"/>
          </w:tcPr>
          <w:p w14:paraId="4D42F1D4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C4430BA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410B3373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B018DB7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proofErr w:type="gramStart"/>
            <w:r w:rsidRPr="00074286">
              <w:rPr>
                <w:rFonts w:ascii="Calibri" w:eastAsia="Calibri" w:hAnsi="Calibri" w:cs="Arial"/>
                <w:lang w:val="en-GB"/>
              </w:rPr>
              <w:t>e.g.</w:t>
            </w:r>
            <w:proofErr w:type="gramEnd"/>
            <w:r w:rsidRPr="00074286">
              <w:rPr>
                <w:rFonts w:ascii="Calibri" w:eastAsia="Calibri" w:hAnsi="Calibri" w:cs="Arial"/>
                <w:lang w:val="en-GB"/>
              </w:rPr>
              <w:t xml:space="preserve"> Teams, Zoom, Google </w:t>
            </w:r>
            <w:proofErr w:type="spellStart"/>
            <w:r w:rsidRPr="00074286">
              <w:rPr>
                <w:rFonts w:ascii="Calibri" w:eastAsia="Calibri" w:hAnsi="Calibri" w:cs="Arial"/>
                <w:lang w:val="en-GB"/>
              </w:rPr>
              <w:t>HangOuts</w:t>
            </w:r>
            <w:proofErr w:type="spellEnd"/>
          </w:p>
        </w:tc>
        <w:tc>
          <w:tcPr>
            <w:tcW w:w="4789" w:type="dxa"/>
          </w:tcPr>
          <w:p w14:paraId="65A68C35" w14:textId="5BB33C32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415DA838" w14:textId="7BA09CFB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101331D3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5C1AB13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  <w:lang w:val="en-GB"/>
              </w:rPr>
            </w:pPr>
            <w:proofErr w:type="gramStart"/>
            <w:r w:rsidRPr="00074286">
              <w:rPr>
                <w:rFonts w:ascii="Calibri" w:eastAsia="Calibri" w:hAnsi="Calibri" w:cs="Arial"/>
                <w:lang w:val="en-GB"/>
              </w:rPr>
              <w:t>e.g.</w:t>
            </w:r>
            <w:proofErr w:type="gramEnd"/>
            <w:r w:rsidRPr="00074286">
              <w:rPr>
                <w:rFonts w:ascii="Calibri" w:eastAsia="Calibri" w:hAnsi="Calibri" w:cs="Arial"/>
                <w:lang w:val="en-GB"/>
              </w:rPr>
              <w:t xml:space="preserve"> Virtual engagement rooms</w:t>
            </w:r>
          </w:p>
        </w:tc>
        <w:tc>
          <w:tcPr>
            <w:tcW w:w="4789" w:type="dxa"/>
          </w:tcPr>
          <w:p w14:paraId="51CCF21C" w14:textId="123E55B9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3E70FFD4" w14:textId="0619437A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</w:tbl>
    <w:p w14:paraId="4B6B1BE8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671A6C38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2" w:name="_Toc96680373"/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Websites</w:t>
      </w:r>
      <w:bookmarkEnd w:id="2"/>
    </w:p>
    <w:p w14:paraId="1B9B6A87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3" w:name="_Toc96680378"/>
    </w:p>
    <w:p w14:paraId="34527E4E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Events</w:t>
      </w:r>
      <w:bookmarkEnd w:id="3"/>
    </w:p>
    <w:p w14:paraId="5BC45831" w14:textId="77777777" w:rsidR="00074286" w:rsidRPr="00074286" w:rsidRDefault="00074286" w:rsidP="00074286">
      <w:pPr>
        <w:keepNext/>
        <w:keepLines/>
        <w:spacing w:before="40" w:after="0" w:line="240" w:lineRule="auto"/>
        <w:outlineLvl w:val="2"/>
        <w:rPr>
          <w:rFonts w:ascii="Calibri Light" w:eastAsia="MS Gothic" w:hAnsi="Calibri Light" w:cs="Times New Roman"/>
          <w:color w:val="1F3763"/>
          <w:kern w:val="0"/>
          <w:sz w:val="24"/>
          <w:szCs w:val="24"/>
          <w:lang w:val="en-GB"/>
          <w14:ligatures w14:val="none"/>
        </w:rPr>
      </w:pPr>
      <w:bookmarkStart w:id="4" w:name="_Toc96680380"/>
      <w:r w:rsidRPr="00074286">
        <w:rPr>
          <w:rFonts w:ascii="Calibri Light" w:eastAsia="MS Gothic" w:hAnsi="Calibri Light" w:cs="Times New Roman"/>
          <w:color w:val="1F3763"/>
          <w:kern w:val="0"/>
          <w:sz w:val="24"/>
          <w:szCs w:val="24"/>
          <w:lang w:val="en-GB"/>
          <w14:ligatures w14:val="none"/>
        </w:rPr>
        <w:t>Locally organised events</w:t>
      </w:r>
      <w:bookmarkEnd w:id="4"/>
    </w:p>
    <w:p w14:paraId="1C29FB82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11A27A2E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5" w:name="_Toc96680381"/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Social Media</w:t>
      </w:r>
      <w:bookmarkEnd w:id="5"/>
    </w:p>
    <w:p w14:paraId="2B4F31A8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1830BD2B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6" w:name="_Toc96680382"/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Email</w:t>
      </w:r>
      <w:bookmarkEnd w:id="6"/>
    </w:p>
    <w:p w14:paraId="4E087A39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3645BF80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Meetings</w:t>
      </w:r>
    </w:p>
    <w:p w14:paraId="2CD06B1E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52AA1AAA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14:ligatures w14:val="none"/>
        </w:rPr>
      </w:pPr>
      <w:r w:rsidRPr="00074286">
        <w:rPr>
          <w:rFonts w:ascii="Calibri" w:eastAsia="Calibri" w:hAnsi="Calibri" w:cs="Arial"/>
          <w:b/>
          <w:bCs/>
          <w:kern w:val="0"/>
          <w:szCs w:val="24"/>
          <w14:ligatures w14:val="none"/>
        </w:rPr>
        <w:t>COVID</w:t>
      </w:r>
    </w:p>
    <w:p w14:paraId="3569EC89" w14:textId="77777777" w:rsidR="006110DE" w:rsidRDefault="006110DE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7" w:name="_Toc96680385"/>
    </w:p>
    <w:p w14:paraId="0B10DB81" w14:textId="1DE6AC3A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Online meeting channels</w:t>
      </w:r>
      <w:bookmarkEnd w:id="7"/>
    </w:p>
    <w:p w14:paraId="20C1A7FA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4055D991" w14:textId="77777777" w:rsidR="00074286" w:rsidRPr="00074286" w:rsidRDefault="00074286" w:rsidP="00074286">
      <w:pPr>
        <w:rPr>
          <w:rFonts w:ascii="Calibri" w:eastAsia="Calibri" w:hAnsi="Calibri" w:cs="Times New Roman"/>
          <w:kern w:val="0"/>
          <w14:ligatures w14:val="none"/>
        </w:rPr>
      </w:pPr>
      <w:r w:rsidRPr="00074286">
        <w:rPr>
          <w:rFonts w:ascii="Calibri" w:eastAsia="Calibri" w:hAnsi="Calibri" w:cs="Times New Roman"/>
          <w:kern w:val="0"/>
          <w14:ligatures w14:val="none"/>
        </w:rPr>
        <w:t>Meetings will take place in person or online. See COVID section for further details about protocols for meetings in person.</w:t>
      </w:r>
    </w:p>
    <w:p w14:paraId="1888F9C8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lang w:val="en-GB"/>
          <w14:ligatures w14:val="none"/>
        </w:rPr>
      </w:pPr>
      <w:bookmarkStart w:id="8" w:name="_Toc96680386"/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>Information and Data Management</w:t>
      </w:r>
      <w:bookmarkEnd w:id="8"/>
    </w:p>
    <w:p w14:paraId="59E32208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9" w:name="_Toc96680387"/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Types of communication</w:t>
      </w:r>
      <w:bookmarkEnd w:id="9"/>
    </w:p>
    <w:p w14:paraId="799D6578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14DC36A0" w14:textId="77777777" w:rsidR="00074286" w:rsidRPr="00074286" w:rsidRDefault="00074286" w:rsidP="00074286">
      <w:pPr>
        <w:keepNext/>
        <w:keepLines/>
        <w:spacing w:before="40" w:after="0" w:line="240" w:lineRule="auto"/>
        <w:outlineLvl w:val="2"/>
        <w:rPr>
          <w:rFonts w:ascii="Calibri Light" w:eastAsia="MS Gothic" w:hAnsi="Calibri Light" w:cs="Times New Roman"/>
          <w:color w:val="1F3763"/>
          <w:kern w:val="0"/>
          <w:sz w:val="24"/>
          <w:szCs w:val="24"/>
          <w:lang w:val="en-GB"/>
          <w14:ligatures w14:val="none"/>
        </w:rPr>
      </w:pPr>
      <w:bookmarkStart w:id="10" w:name="_Toc96680390"/>
      <w:r w:rsidRPr="00074286">
        <w:rPr>
          <w:rFonts w:ascii="Calibri Light" w:eastAsia="MS Gothic" w:hAnsi="Calibri Light" w:cs="Times New Roman"/>
          <w:color w:val="1F3763"/>
          <w:kern w:val="0"/>
          <w:sz w:val="24"/>
          <w:szCs w:val="24"/>
          <w:lang w:val="en-GB"/>
          <w14:ligatures w14:val="none"/>
        </w:rPr>
        <w:t>Stakeholder RFIs</w:t>
      </w:r>
      <w:bookmarkEnd w:id="10"/>
    </w:p>
    <w:p w14:paraId="4DA6752E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05EA47F2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</w:pPr>
      <w:bookmarkStart w:id="11" w:name="_Toc96680391"/>
      <w:r w:rsidRPr="00074286">
        <w:rPr>
          <w:rFonts w:ascii="Calibri Light" w:eastAsia="MS Gothic" w:hAnsi="Calibri Light" w:cs="Times New Roman"/>
          <w:b/>
          <w:color w:val="2F5496"/>
          <w:kern w:val="0"/>
          <w:sz w:val="26"/>
          <w:szCs w:val="26"/>
          <w:lang w:val="en-GB"/>
          <w14:ligatures w14:val="none"/>
        </w:rPr>
        <w:t>Classification of information and GDPR</w:t>
      </w:r>
      <w:bookmarkEnd w:id="11"/>
    </w:p>
    <w:p w14:paraId="0AA22524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14:ligatures w14:val="none"/>
        </w:rPr>
      </w:pPr>
    </w:p>
    <w:p w14:paraId="09779C11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14:ligatures w14:val="none"/>
        </w:rPr>
      </w:pPr>
      <w:r w:rsidRPr="00074286">
        <w:rPr>
          <w:rFonts w:ascii="Calibri" w:eastAsia="Calibri" w:hAnsi="Calibri" w:cs="Arial"/>
          <w:b/>
          <w:bCs/>
          <w:kern w:val="0"/>
          <w:szCs w:val="24"/>
          <w14:ligatures w14:val="none"/>
        </w:rPr>
        <w:t>Information and Data Management</w:t>
      </w:r>
    </w:p>
    <w:p w14:paraId="4CAADE50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14:ligatures w14:val="none"/>
        </w:rPr>
      </w:pPr>
      <w:r w:rsidRPr="00074286">
        <w:rPr>
          <w:rFonts w:ascii="Calibri" w:eastAsia="Calibri" w:hAnsi="Calibri" w:cs="Arial"/>
          <w:b/>
          <w:bCs/>
          <w:kern w:val="0"/>
          <w:szCs w:val="24"/>
          <w14:ligatures w14:val="none"/>
        </w:rPr>
        <w:t>GDPR</w:t>
      </w:r>
    </w:p>
    <w:p w14:paraId="6A46160C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color w:val="FF0000"/>
          <w:kern w:val="0"/>
          <w:szCs w:val="24"/>
          <w:lang w:val="en-GB"/>
          <w14:ligatures w14:val="none"/>
        </w:rPr>
      </w:pPr>
    </w:p>
    <w:p w14:paraId="1DC8C146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bookmarkStart w:id="12" w:name="_Toc96680392"/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>Stakeholder grouping and communication mapping</w:t>
      </w:r>
      <w:bookmarkEnd w:id="12"/>
    </w:p>
    <w:p w14:paraId="39AB5805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7D5C9D7E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szCs w:val="24"/>
          <w:lang w:val="en-GB"/>
          <w14:ligatures w14:val="none"/>
        </w:rPr>
      </w:pPr>
      <w:r w:rsidRPr="00074286">
        <w:rPr>
          <w:rFonts w:ascii="Calibri" w:eastAsia="Calibri" w:hAnsi="Calibri" w:cs="Calibri"/>
          <w:kern w:val="0"/>
          <w:szCs w:val="24"/>
          <w:lang w:val="en-GB"/>
          <w14:ligatures w14:val="none"/>
        </w:rPr>
        <w:lastRenderedPageBreak/>
        <w:t>Stakeholder interaction will be systematically planned and adjusted through the project.</w:t>
      </w:r>
    </w:p>
    <w:p w14:paraId="6512D745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szCs w:val="24"/>
          <w:lang w:val="en-GB"/>
          <w14:ligatures w14:val="none"/>
        </w:rPr>
      </w:pPr>
    </w:p>
    <w:p w14:paraId="1ED94C82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szCs w:val="24"/>
          <w:lang w:val="en-GB"/>
          <w14:ligatures w14:val="none"/>
        </w:rPr>
      </w:pPr>
      <w:r w:rsidRPr="00074286">
        <w:rPr>
          <w:rFonts w:ascii="Calibri" w:eastAsia="Calibri" w:hAnsi="Calibri" w:cs="Calibri"/>
          <w:kern w:val="0"/>
          <w:szCs w:val="24"/>
          <w:lang w:val="en-GB"/>
          <w14:ligatures w14:val="none"/>
        </w:rPr>
        <w:t>The table below identifies categories of stakeholders and the process for planning interactions.</w:t>
      </w:r>
    </w:p>
    <w:p w14:paraId="1158D3EC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szCs w:val="24"/>
          <w:lang w:val="en-GB"/>
          <w14:ligatures w14:val="none"/>
        </w:rPr>
      </w:pPr>
    </w:p>
    <w:tbl>
      <w:tblPr>
        <w:tblStyle w:val="GridTable1Light-Accent11"/>
        <w:tblW w:w="9010" w:type="dxa"/>
        <w:tblLook w:val="04A0" w:firstRow="1" w:lastRow="0" w:firstColumn="1" w:lastColumn="0" w:noHBand="0" w:noVBand="1"/>
      </w:tblPr>
      <w:tblGrid>
        <w:gridCol w:w="2718"/>
        <w:gridCol w:w="1006"/>
        <w:gridCol w:w="1871"/>
        <w:gridCol w:w="2192"/>
        <w:gridCol w:w="1223"/>
      </w:tblGrid>
      <w:tr w:rsidR="00253BAC" w:rsidRPr="00074286" w14:paraId="3B2088C3" w14:textId="77777777" w:rsidTr="009F01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E5378C1" w14:textId="77777777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Stakeholder Group</w:t>
            </w:r>
          </w:p>
        </w:tc>
        <w:tc>
          <w:tcPr>
            <w:tcW w:w="1006" w:type="dxa"/>
          </w:tcPr>
          <w:p w14:paraId="234C5A0F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Priority</w:t>
            </w:r>
          </w:p>
          <w:p w14:paraId="4327B20A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lang w:val="en-GB"/>
              </w:rPr>
            </w:pPr>
          </w:p>
        </w:tc>
        <w:tc>
          <w:tcPr>
            <w:tcW w:w="1871" w:type="dxa"/>
          </w:tcPr>
          <w:p w14:paraId="64E5F323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Stakeholders</w:t>
            </w:r>
          </w:p>
        </w:tc>
        <w:tc>
          <w:tcPr>
            <w:tcW w:w="2192" w:type="dxa"/>
          </w:tcPr>
          <w:p w14:paraId="64AD66D2" w14:textId="3A9DC464" w:rsidR="00074286" w:rsidRPr="00074286" w:rsidRDefault="006A6EA5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Information Requirements</w:t>
            </w:r>
          </w:p>
        </w:tc>
        <w:tc>
          <w:tcPr>
            <w:tcW w:w="1223" w:type="dxa"/>
          </w:tcPr>
          <w:p w14:paraId="6B4E6FB6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  <w:r w:rsidRPr="00074286">
              <w:rPr>
                <w:rFonts w:ascii="Calibri" w:eastAsia="Calibri" w:hAnsi="Calibri" w:cs="Arial"/>
                <w:lang w:val="en-GB"/>
              </w:rPr>
              <w:t>Channels to use</w:t>
            </w:r>
          </w:p>
        </w:tc>
      </w:tr>
      <w:tr w:rsidR="00253BAC" w:rsidRPr="00074286" w14:paraId="268F29A8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D8A2263" w14:textId="77777777" w:rsidR="002B3801" w:rsidRPr="00074286" w:rsidRDefault="002B3801" w:rsidP="002B3801">
            <w:pPr>
              <w:rPr>
                <w:rFonts w:ascii="Calibri" w:eastAsia="Calibri" w:hAnsi="Calibri" w:cs="Arial"/>
                <w:sz w:val="28"/>
                <w:szCs w:val="28"/>
                <w:lang w:val="en-GB"/>
              </w:rPr>
            </w:pPr>
            <w:r w:rsidRPr="00074286">
              <w:rPr>
                <w:rFonts w:ascii="Calibri" w:eastAsia="Calibri" w:hAnsi="Calibri" w:cs="Arial"/>
                <w:sz w:val="28"/>
                <w:szCs w:val="28"/>
                <w:lang w:val="en-GB"/>
              </w:rPr>
              <w:t>Public Sector</w:t>
            </w:r>
          </w:p>
        </w:tc>
        <w:tc>
          <w:tcPr>
            <w:tcW w:w="1006" w:type="dxa"/>
          </w:tcPr>
          <w:p w14:paraId="275607EF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2A7B18BE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4F70FE59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3CDA878E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253BAC" w:rsidRPr="00074286" w14:paraId="288A31EE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4A07732" w14:textId="77777777" w:rsidR="002B3801" w:rsidRPr="00074286" w:rsidRDefault="002B3801" w:rsidP="002B3801">
            <w:pPr>
              <w:rPr>
                <w:rFonts w:ascii="Calibri" w:eastAsia="Calibri" w:hAnsi="Calibri" w:cs="Arial"/>
                <w:sz w:val="28"/>
                <w:szCs w:val="28"/>
                <w:lang w:val="en-GB"/>
              </w:rPr>
            </w:pPr>
            <w:bookmarkStart w:id="13" w:name="_Hlk131170068"/>
            <w:r w:rsidRPr="00074286">
              <w:rPr>
                <w:rFonts w:ascii="Calibri" w:eastAsia="Calibri" w:hAnsi="Calibri" w:cs="Arial"/>
                <w:sz w:val="28"/>
                <w:szCs w:val="28"/>
                <w:lang w:val="en-GB"/>
              </w:rPr>
              <w:t>Commerce</w:t>
            </w:r>
          </w:p>
        </w:tc>
        <w:tc>
          <w:tcPr>
            <w:tcW w:w="1006" w:type="dxa"/>
          </w:tcPr>
          <w:p w14:paraId="1B097675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5512304F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35D41D51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2575855E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bookmarkEnd w:id="13"/>
      <w:tr w:rsidR="009C052E" w:rsidRPr="00074286" w14:paraId="070E0F4C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D23C083" w14:textId="23F04338" w:rsidR="002B3801" w:rsidRPr="00074286" w:rsidRDefault="002B3801" w:rsidP="002B3801">
            <w:pPr>
              <w:rPr>
                <w:rFonts w:ascii="Calibri" w:eastAsia="Calibri" w:hAnsi="Calibri" w:cs="Arial"/>
                <w:sz w:val="28"/>
                <w:szCs w:val="28"/>
                <w:lang w:val="en-GB"/>
              </w:rPr>
            </w:pPr>
            <w:r>
              <w:rPr>
                <w:rFonts w:ascii="Calibri" w:eastAsia="Calibri" w:hAnsi="Calibri" w:cs="Arial"/>
                <w:sz w:val="28"/>
                <w:szCs w:val="28"/>
                <w:lang w:val="en-GB"/>
              </w:rPr>
              <w:t>Industry</w:t>
            </w:r>
          </w:p>
        </w:tc>
        <w:tc>
          <w:tcPr>
            <w:tcW w:w="1006" w:type="dxa"/>
          </w:tcPr>
          <w:p w14:paraId="2F9D125F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37D68381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3B7FC029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2EFBA5A2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9F01F5" w:rsidRPr="00074286" w14:paraId="001A4180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30DF6D3" w14:textId="77777777" w:rsidR="009F01F5" w:rsidRPr="00074286" w:rsidRDefault="009F01F5" w:rsidP="009F01F5">
            <w:pPr>
              <w:rPr>
                <w:rFonts w:ascii="Calibri" w:eastAsia="Calibri" w:hAnsi="Calibri" w:cs="Arial"/>
                <w:sz w:val="28"/>
                <w:szCs w:val="28"/>
                <w:lang w:val="en-GB"/>
              </w:rPr>
            </w:pPr>
            <w:r w:rsidRPr="00074286">
              <w:rPr>
                <w:rFonts w:ascii="Calibri" w:eastAsia="Calibri" w:hAnsi="Calibri" w:cs="Arial"/>
                <w:sz w:val="28"/>
                <w:szCs w:val="28"/>
                <w:lang w:val="en-GB"/>
              </w:rPr>
              <w:t>Utilities</w:t>
            </w:r>
          </w:p>
        </w:tc>
        <w:tc>
          <w:tcPr>
            <w:tcW w:w="1006" w:type="dxa"/>
          </w:tcPr>
          <w:p w14:paraId="69C2C302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6FC01311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36A8703B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76E6676A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9F01F5" w:rsidRPr="00074286" w14:paraId="2B85E27A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6B6EF2F" w14:textId="2DCE3F28" w:rsidR="009F01F5" w:rsidRPr="00074286" w:rsidRDefault="009F01F5" w:rsidP="009F01F5">
            <w:pPr>
              <w:rPr>
                <w:rFonts w:ascii="Calibri" w:eastAsia="Calibri" w:hAnsi="Calibri" w:cs="Arial"/>
                <w:sz w:val="28"/>
                <w:szCs w:val="28"/>
                <w:lang w:val="en-GB"/>
              </w:rPr>
            </w:pPr>
            <w:r>
              <w:rPr>
                <w:rFonts w:ascii="Calibri" w:eastAsia="Calibri" w:hAnsi="Calibri" w:cs="Arial"/>
                <w:sz w:val="28"/>
                <w:szCs w:val="28"/>
                <w:lang w:val="en-GB"/>
              </w:rPr>
              <w:t>Developers/Investors</w:t>
            </w:r>
          </w:p>
          <w:p w14:paraId="2302A7E1" w14:textId="77777777" w:rsidR="009F01F5" w:rsidRPr="00074286" w:rsidRDefault="009F01F5" w:rsidP="009F01F5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006" w:type="dxa"/>
          </w:tcPr>
          <w:p w14:paraId="37EF395B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6F7830FF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70FC97C7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255791EC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</w:tbl>
    <w:p w14:paraId="6FCEC9F9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5FD73D16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bookmarkStart w:id="14" w:name="_Toc96680393"/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>Communication protocols</w:t>
      </w:r>
      <w:bookmarkEnd w:id="14"/>
    </w:p>
    <w:p w14:paraId="1215DA99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6B6FD17B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 xml:space="preserve">Communications governance </w:t>
      </w:r>
    </w:p>
    <w:p w14:paraId="0DF2E8D7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6B02DEDC" w14:textId="78E9C97E" w:rsidR="00074286" w:rsidRPr="00FB575B" w:rsidRDefault="00074286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bookmarkStart w:id="15" w:name="_Toc96680398"/>
      <w:bookmarkStart w:id="16" w:name="_Hlk121822815"/>
      <w:r w:rsidRPr="00074286"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  <w:t>Communications Reporting</w:t>
      </w:r>
      <w:bookmarkEnd w:id="15"/>
      <w:bookmarkEnd w:id="16"/>
    </w:p>
    <w:p w14:paraId="003A5481" w14:textId="0B635418" w:rsidR="00C8331F" w:rsidRPr="00074286" w:rsidRDefault="00C8331F" w:rsidP="00074286">
      <w:pPr>
        <w:keepNext/>
        <w:keepLines/>
        <w:spacing w:before="240" w:after="0" w:line="240" w:lineRule="auto"/>
        <w:outlineLvl w:val="0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  <w:bookmarkStart w:id="17" w:name="_Communications_governance"/>
      <w:bookmarkEnd w:id="17"/>
    </w:p>
    <w:p w14:paraId="59634F07" w14:textId="13972A87" w:rsidR="00924CC4" w:rsidRDefault="00924CC4" w:rsidP="00A82322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:lang w:val="en-GB"/>
          <w14:ligatures w14:val="none"/>
        </w:rPr>
      </w:pPr>
    </w:p>
    <w:p w14:paraId="0ABB66A8" w14:textId="48F1342B" w:rsidR="005729DE" w:rsidRDefault="005729DE" w:rsidP="00A82322">
      <w:pPr>
        <w:spacing w:after="0" w:line="240" w:lineRule="auto"/>
        <w:rPr>
          <w:noProof/>
        </w:rPr>
      </w:pPr>
    </w:p>
    <w:p w14:paraId="743665F5" w14:textId="77777777" w:rsidR="00F36561" w:rsidRPr="00A82322" w:rsidRDefault="00F36561" w:rsidP="00A82322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:lang w:val="en-GB"/>
          <w14:ligatures w14:val="none"/>
        </w:rPr>
      </w:pPr>
    </w:p>
    <w:sectPr w:rsidR="00F36561" w:rsidRPr="00A82322" w:rsidSect="00A43E3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5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C8728" w14:textId="77777777" w:rsidR="009731ED" w:rsidRDefault="009731ED" w:rsidP="000F22AC">
      <w:pPr>
        <w:spacing w:after="0" w:line="240" w:lineRule="auto"/>
      </w:pPr>
      <w:r>
        <w:separator/>
      </w:r>
    </w:p>
  </w:endnote>
  <w:endnote w:type="continuationSeparator" w:id="0">
    <w:p w14:paraId="428676B3" w14:textId="77777777" w:rsidR="009731ED" w:rsidRDefault="009731ED" w:rsidP="000F22AC">
      <w:pPr>
        <w:spacing w:after="0" w:line="240" w:lineRule="auto"/>
      </w:pPr>
      <w:r>
        <w:continuationSeparator/>
      </w:r>
    </w:p>
  </w:endnote>
  <w:endnote w:type="continuationNotice" w:id="1">
    <w:p w14:paraId="6690FB2A" w14:textId="77777777" w:rsidR="009731ED" w:rsidRDefault="009731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127B4" w14:textId="77777777" w:rsidR="00A51D67" w:rsidRDefault="00A51D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68A94" w14:textId="77777777" w:rsidR="00A51D67" w:rsidRDefault="00A51D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BCB5A" w14:textId="77777777" w:rsidR="00A51D67" w:rsidRDefault="00A51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9CADE" w14:textId="77777777" w:rsidR="009731ED" w:rsidRDefault="009731ED" w:rsidP="000F22AC">
      <w:pPr>
        <w:spacing w:after="0" w:line="240" w:lineRule="auto"/>
      </w:pPr>
      <w:r>
        <w:separator/>
      </w:r>
    </w:p>
  </w:footnote>
  <w:footnote w:type="continuationSeparator" w:id="0">
    <w:p w14:paraId="0A543CAD" w14:textId="77777777" w:rsidR="009731ED" w:rsidRDefault="009731ED" w:rsidP="000F22AC">
      <w:pPr>
        <w:spacing w:after="0" w:line="240" w:lineRule="auto"/>
      </w:pPr>
      <w:r>
        <w:continuationSeparator/>
      </w:r>
    </w:p>
  </w:footnote>
  <w:footnote w:type="continuationNotice" w:id="1">
    <w:p w14:paraId="474D1B6C" w14:textId="77777777" w:rsidR="009731ED" w:rsidRDefault="009731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B9BF5" w14:textId="77777777" w:rsidR="00A51D67" w:rsidRDefault="00A51D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74F43" w14:textId="17FBC467" w:rsidR="000F22AC" w:rsidRDefault="000F22AC" w:rsidP="000F22AC">
    <w:pPr>
      <w:pStyle w:val="Header"/>
    </w:pPr>
    <w:r>
      <w:t xml:space="preserve">                                                                                                                                   </w:t>
    </w:r>
    <w:r w:rsidR="001E3A95">
      <w:rPr>
        <w:noProof/>
      </w:rPr>
      <w:t xml:space="preserve">                                                                       </w:t>
    </w:r>
    <w:r w:rsidR="00A51D67">
      <w:rPr>
        <w:b/>
        <w:noProof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AA747E" wp14:editId="1643CDC8">
              <wp:simplePos x="0" y="0"/>
              <wp:positionH relativeFrom="column">
                <wp:posOffset>0</wp:posOffset>
              </wp:positionH>
              <wp:positionV relativeFrom="paragraph">
                <wp:posOffset>167005</wp:posOffset>
              </wp:positionV>
              <wp:extent cx="6643370" cy="1277620"/>
              <wp:effectExtent l="0" t="0" r="5080" b="0"/>
              <wp:wrapTopAndBottom/>
              <wp:docPr id="1988957161" name="Group 198895716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3370" cy="1277620"/>
                        <a:chOff x="0" y="0"/>
                        <a:chExt cx="6643370" cy="1277620"/>
                      </a:xfrm>
                    </wpg:grpSpPr>
                    <pic:pic xmlns:pic="http://schemas.openxmlformats.org/drawingml/2006/picture">
                      <pic:nvPicPr>
                        <pic:cNvPr id="1431918356" name="Picture 1431918356" descr="A blue and green logo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91200" y="0"/>
                          <a:ext cx="852170" cy="12776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41537871" name="Picture 1641537871" descr="A picture containing text, font, screenshot,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8575"/>
                          <a:ext cx="1637665" cy="11874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55536236" name="Picture 1655536236" descr="A picture containing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2505075" y="190500"/>
                          <a:ext cx="1630680" cy="1036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DD0E248" id="Group 1988957161" o:spid="_x0000_s1026" style="position:absolute;margin-left:0;margin-top:13.15pt;width:523.1pt;height:100.6pt;z-index:251659264" coordsize="66433,1277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31918356" o:spid="_x0000_s1027" type="#_x0000_t75" alt="A blue and green logo&#10;&#10;Description automatically generated with medium confidence" style="position:absolute;left:57912;width:8521;height:12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">
                <v:imagedata r:id="rId4" o:title="A blue and green logo&#10;&#10;Description automatically generated with medium confidence"/>
              </v:shape>
              <v:shape id="Picture 1641537871" o:spid="_x0000_s1028" type="#_x0000_t75" alt="A picture containing text, font, screenshot, logo&#10;&#10;Description automatically generated" style="position:absolute;top:285;width:16376;height:118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">
                <v:imagedata r:id="rId5" o:title="A picture containing text, font, screenshot, logo&#10;&#10;Description automatically generated"/>
              </v:shape>
              <v:shape id="Picture 1655536236" o:spid="_x0000_s1029" type="#_x0000_t75" alt="A picture containing logo&#10;&#10;Description automatically generated" style="position:absolute;left:25050;top:1905;width:16307;height:10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">
                <v:imagedata r:id="rId6" o:title="A picture containing logo&#10;&#10;Description automatically generated"/>
              </v:shape>
              <w10:wrap type="topAndBottom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C41DA" w14:textId="77777777" w:rsidR="00A51D67" w:rsidRDefault="00A51D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C7B"/>
    <w:multiLevelType w:val="hybridMultilevel"/>
    <w:tmpl w:val="6944C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33FD5"/>
    <w:multiLevelType w:val="multilevel"/>
    <w:tmpl w:val="A5449E3A"/>
    <w:numStyleLink w:val="Opsomming"/>
  </w:abstractNum>
  <w:abstractNum w:abstractNumId="2" w15:restartNumberingAfterBreak="0">
    <w:nsid w:val="045571F5"/>
    <w:multiLevelType w:val="hybridMultilevel"/>
    <w:tmpl w:val="3F4E0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77B13"/>
    <w:multiLevelType w:val="hybridMultilevel"/>
    <w:tmpl w:val="A6245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D0894"/>
    <w:multiLevelType w:val="multilevel"/>
    <w:tmpl w:val="B02AB75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DE2A26"/>
    <w:multiLevelType w:val="hybridMultilevel"/>
    <w:tmpl w:val="6CD24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A025D"/>
    <w:multiLevelType w:val="hybridMultilevel"/>
    <w:tmpl w:val="905E0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17E25"/>
    <w:multiLevelType w:val="multilevel"/>
    <w:tmpl w:val="6D04965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8A75D4"/>
    <w:multiLevelType w:val="hybridMultilevel"/>
    <w:tmpl w:val="33442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2172F"/>
    <w:multiLevelType w:val="hybridMultilevel"/>
    <w:tmpl w:val="26FE5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36EF1"/>
    <w:multiLevelType w:val="multilevel"/>
    <w:tmpl w:val="CFC0AF60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E7659E"/>
    <w:multiLevelType w:val="multilevel"/>
    <w:tmpl w:val="46F238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1D5F66"/>
    <w:multiLevelType w:val="hybridMultilevel"/>
    <w:tmpl w:val="0A9EB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7502C9"/>
    <w:multiLevelType w:val="hybridMultilevel"/>
    <w:tmpl w:val="17AA5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3240A"/>
    <w:multiLevelType w:val="hybridMultilevel"/>
    <w:tmpl w:val="96FCC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65D19"/>
    <w:multiLevelType w:val="hybridMultilevel"/>
    <w:tmpl w:val="B49EAB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242347"/>
    <w:multiLevelType w:val="multilevel"/>
    <w:tmpl w:val="A5449E3A"/>
    <w:styleLink w:val="Opsomming"/>
    <w:lvl w:ilvl="0">
      <w:start w:val="1"/>
      <w:numFmt w:val="bullet"/>
      <w:lvlText w:val="-"/>
      <w:lvlJc w:val="left"/>
      <w:pPr>
        <w:tabs>
          <w:tab w:val="num" w:pos="301"/>
        </w:tabs>
        <w:ind w:left="301" w:hanging="301"/>
      </w:pPr>
      <w:rPr>
        <w:rFonts w:ascii="Segoe UI" w:hAnsi="Segoe UI" w:cs="Times New Roman" w:hint="default"/>
      </w:rPr>
    </w:lvl>
    <w:lvl w:ilvl="1">
      <w:start w:val="1"/>
      <w:numFmt w:val="bullet"/>
      <w:lvlText w:val="·"/>
      <w:lvlJc w:val="left"/>
      <w:pPr>
        <w:tabs>
          <w:tab w:val="num" w:pos="601"/>
        </w:tabs>
        <w:ind w:left="601" w:hanging="300"/>
      </w:pPr>
      <w:rPr>
        <w:rFonts w:ascii="Segoe UI" w:hAnsi="Segoe UI"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Segoe UI" w:hAnsi="Segoe UI" w:cs="Times New Roman" w:hint="default"/>
      </w:rPr>
    </w:lvl>
    <w:lvl w:ilvl="3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4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6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7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8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</w:abstractNum>
  <w:abstractNum w:abstractNumId="17" w15:restartNumberingAfterBreak="0">
    <w:nsid w:val="5AB469B4"/>
    <w:multiLevelType w:val="multilevel"/>
    <w:tmpl w:val="D9AAFB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AF0088"/>
    <w:multiLevelType w:val="hybridMultilevel"/>
    <w:tmpl w:val="1F44D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34670"/>
    <w:multiLevelType w:val="hybridMultilevel"/>
    <w:tmpl w:val="0A4EA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4461B"/>
    <w:multiLevelType w:val="hybridMultilevel"/>
    <w:tmpl w:val="5B228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E85B68"/>
    <w:multiLevelType w:val="hybridMultilevel"/>
    <w:tmpl w:val="BAA86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B8BFC6"/>
    <w:multiLevelType w:val="hybridMultilevel"/>
    <w:tmpl w:val="B684728E"/>
    <w:lvl w:ilvl="0" w:tplc="08D05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3C52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9487A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84B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5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6C2647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C4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3A8EA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CE3671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62529"/>
    <w:multiLevelType w:val="multilevel"/>
    <w:tmpl w:val="A1EC63D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0D70CE"/>
    <w:multiLevelType w:val="hybridMultilevel"/>
    <w:tmpl w:val="CC2E8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7852"/>
    <w:multiLevelType w:val="hybridMultilevel"/>
    <w:tmpl w:val="53BCC608"/>
    <w:lvl w:ilvl="0" w:tplc="C6540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0C27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FA83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803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400C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98C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20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FA47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C61A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3D301E"/>
    <w:multiLevelType w:val="multilevel"/>
    <w:tmpl w:val="6B52BF6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58C3A2F"/>
    <w:multiLevelType w:val="hybridMultilevel"/>
    <w:tmpl w:val="B83A1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A1ED2"/>
    <w:multiLevelType w:val="hybridMultilevel"/>
    <w:tmpl w:val="15163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171193">
    <w:abstractNumId w:val="22"/>
  </w:num>
  <w:num w:numId="2" w16cid:durableId="14915569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787580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26922645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2944551">
    <w:abstractNumId w:val="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4420021">
    <w:abstractNumId w:val="2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84251992">
    <w:abstractNumId w:val="17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4056114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2903714">
    <w:abstractNumId w:val="16"/>
  </w:num>
  <w:num w:numId="10" w16cid:durableId="1904026139">
    <w:abstractNumId w:val="19"/>
  </w:num>
  <w:num w:numId="11" w16cid:durableId="560292000">
    <w:abstractNumId w:val="6"/>
  </w:num>
  <w:num w:numId="12" w16cid:durableId="843789211">
    <w:abstractNumId w:val="2"/>
  </w:num>
  <w:num w:numId="13" w16cid:durableId="2013944109">
    <w:abstractNumId w:val="28"/>
  </w:num>
  <w:num w:numId="14" w16cid:durableId="1729650974">
    <w:abstractNumId w:val="20"/>
  </w:num>
  <w:num w:numId="15" w16cid:durableId="2122651977">
    <w:abstractNumId w:val="13"/>
  </w:num>
  <w:num w:numId="16" w16cid:durableId="678123286">
    <w:abstractNumId w:val="27"/>
  </w:num>
  <w:num w:numId="17" w16cid:durableId="771900564">
    <w:abstractNumId w:val="14"/>
  </w:num>
  <w:num w:numId="18" w16cid:durableId="294025547">
    <w:abstractNumId w:val="8"/>
  </w:num>
  <w:num w:numId="19" w16cid:durableId="3024128">
    <w:abstractNumId w:val="0"/>
  </w:num>
  <w:num w:numId="20" w16cid:durableId="2131166453">
    <w:abstractNumId w:val="1"/>
  </w:num>
  <w:num w:numId="21" w16cid:durableId="12417404">
    <w:abstractNumId w:val="18"/>
  </w:num>
  <w:num w:numId="22" w16cid:durableId="1619678673">
    <w:abstractNumId w:val="24"/>
  </w:num>
  <w:num w:numId="23" w16cid:durableId="1745445234">
    <w:abstractNumId w:val="21"/>
  </w:num>
  <w:num w:numId="24" w16cid:durableId="463013071">
    <w:abstractNumId w:val="5"/>
  </w:num>
  <w:num w:numId="25" w16cid:durableId="790629770">
    <w:abstractNumId w:val="15"/>
  </w:num>
  <w:num w:numId="26" w16cid:durableId="1085498668">
    <w:abstractNumId w:val="25"/>
  </w:num>
  <w:num w:numId="27" w16cid:durableId="496118262">
    <w:abstractNumId w:val="9"/>
  </w:num>
  <w:num w:numId="28" w16cid:durableId="236406039">
    <w:abstractNumId w:val="3"/>
  </w:num>
  <w:num w:numId="29" w16cid:durableId="14404854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jUzMjY2NzQwMTVT0lEKTi0uzszPAykwrAUAH0pP8CwAAAA="/>
  </w:docVars>
  <w:rsids>
    <w:rsidRoot w:val="000F22AC"/>
    <w:rsid w:val="000138B5"/>
    <w:rsid w:val="00074286"/>
    <w:rsid w:val="0009757D"/>
    <w:rsid w:val="000D0CCA"/>
    <w:rsid w:val="000F22AC"/>
    <w:rsid w:val="000F680A"/>
    <w:rsid w:val="0011265A"/>
    <w:rsid w:val="00136115"/>
    <w:rsid w:val="001400E3"/>
    <w:rsid w:val="001D24E6"/>
    <w:rsid w:val="001D4CB4"/>
    <w:rsid w:val="001E058D"/>
    <w:rsid w:val="001E3A95"/>
    <w:rsid w:val="001F769C"/>
    <w:rsid w:val="001F7FCF"/>
    <w:rsid w:val="00201455"/>
    <w:rsid w:val="00203948"/>
    <w:rsid w:val="00253BAC"/>
    <w:rsid w:val="00256BB0"/>
    <w:rsid w:val="002620CC"/>
    <w:rsid w:val="00264114"/>
    <w:rsid w:val="0026425C"/>
    <w:rsid w:val="002853C8"/>
    <w:rsid w:val="002856D9"/>
    <w:rsid w:val="002A611D"/>
    <w:rsid w:val="002B3801"/>
    <w:rsid w:val="002C5EA6"/>
    <w:rsid w:val="002D358F"/>
    <w:rsid w:val="002E28FE"/>
    <w:rsid w:val="002E2FCE"/>
    <w:rsid w:val="00304ABA"/>
    <w:rsid w:val="00341218"/>
    <w:rsid w:val="00343F0A"/>
    <w:rsid w:val="00354090"/>
    <w:rsid w:val="003E46A5"/>
    <w:rsid w:val="003F091A"/>
    <w:rsid w:val="00415CE0"/>
    <w:rsid w:val="00431045"/>
    <w:rsid w:val="0045584F"/>
    <w:rsid w:val="00457747"/>
    <w:rsid w:val="00460B03"/>
    <w:rsid w:val="004751D9"/>
    <w:rsid w:val="00496C1D"/>
    <w:rsid w:val="004C7308"/>
    <w:rsid w:val="004E78D8"/>
    <w:rsid w:val="005729DE"/>
    <w:rsid w:val="0057419B"/>
    <w:rsid w:val="005A3FDF"/>
    <w:rsid w:val="005A699C"/>
    <w:rsid w:val="006110DE"/>
    <w:rsid w:val="0065265E"/>
    <w:rsid w:val="00683417"/>
    <w:rsid w:val="006A4022"/>
    <w:rsid w:val="006A6EA5"/>
    <w:rsid w:val="006B3A98"/>
    <w:rsid w:val="006D5B45"/>
    <w:rsid w:val="006D6921"/>
    <w:rsid w:val="006F1160"/>
    <w:rsid w:val="00751917"/>
    <w:rsid w:val="00776029"/>
    <w:rsid w:val="007B43CE"/>
    <w:rsid w:val="007B7C9B"/>
    <w:rsid w:val="0084666D"/>
    <w:rsid w:val="0084692B"/>
    <w:rsid w:val="008503DE"/>
    <w:rsid w:val="00855254"/>
    <w:rsid w:val="0085718A"/>
    <w:rsid w:val="008D635B"/>
    <w:rsid w:val="008F0068"/>
    <w:rsid w:val="008F57CD"/>
    <w:rsid w:val="00911178"/>
    <w:rsid w:val="00924CC4"/>
    <w:rsid w:val="009359B3"/>
    <w:rsid w:val="00937523"/>
    <w:rsid w:val="00957E47"/>
    <w:rsid w:val="009640AB"/>
    <w:rsid w:val="009731ED"/>
    <w:rsid w:val="00983C83"/>
    <w:rsid w:val="009C052E"/>
    <w:rsid w:val="009C0D9B"/>
    <w:rsid w:val="009F01F5"/>
    <w:rsid w:val="00A152BD"/>
    <w:rsid w:val="00A20250"/>
    <w:rsid w:val="00A43E38"/>
    <w:rsid w:val="00A46F81"/>
    <w:rsid w:val="00A51D67"/>
    <w:rsid w:val="00A74B19"/>
    <w:rsid w:val="00A770E0"/>
    <w:rsid w:val="00A82322"/>
    <w:rsid w:val="00A86B04"/>
    <w:rsid w:val="00A952E1"/>
    <w:rsid w:val="00AB3435"/>
    <w:rsid w:val="00AD7802"/>
    <w:rsid w:val="00AF0568"/>
    <w:rsid w:val="00B37A9E"/>
    <w:rsid w:val="00B4481D"/>
    <w:rsid w:val="00B64ACD"/>
    <w:rsid w:val="00BA1A51"/>
    <w:rsid w:val="00C47F39"/>
    <w:rsid w:val="00C80309"/>
    <w:rsid w:val="00C80861"/>
    <w:rsid w:val="00C8331F"/>
    <w:rsid w:val="00CB3B89"/>
    <w:rsid w:val="00CB6AD1"/>
    <w:rsid w:val="00CC0DDF"/>
    <w:rsid w:val="00CC2F0E"/>
    <w:rsid w:val="00CC76A4"/>
    <w:rsid w:val="00D0474A"/>
    <w:rsid w:val="00D313CD"/>
    <w:rsid w:val="00D409E2"/>
    <w:rsid w:val="00D5134E"/>
    <w:rsid w:val="00D6706D"/>
    <w:rsid w:val="00DB22E8"/>
    <w:rsid w:val="00DC36B8"/>
    <w:rsid w:val="00DF0E69"/>
    <w:rsid w:val="00DF46AE"/>
    <w:rsid w:val="00E04FC8"/>
    <w:rsid w:val="00E2437F"/>
    <w:rsid w:val="00E437A4"/>
    <w:rsid w:val="00E74F0C"/>
    <w:rsid w:val="00E910E6"/>
    <w:rsid w:val="00EA4A08"/>
    <w:rsid w:val="00EB75DC"/>
    <w:rsid w:val="00ED53E3"/>
    <w:rsid w:val="00ED7230"/>
    <w:rsid w:val="00F22249"/>
    <w:rsid w:val="00F24494"/>
    <w:rsid w:val="00F30115"/>
    <w:rsid w:val="00F35C85"/>
    <w:rsid w:val="00F36561"/>
    <w:rsid w:val="00F70773"/>
    <w:rsid w:val="00FB575B"/>
    <w:rsid w:val="00FC6AD1"/>
    <w:rsid w:val="00FE59BF"/>
    <w:rsid w:val="00FE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4A22BE"/>
  <w15:chartTrackingRefBased/>
  <w15:docId w15:val="{FEC711A7-8EF5-4EEB-A08D-955FB9A8E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Opsomming">
    <w:name w:val="Opsomming"/>
    <w:rsid w:val="000F22AC"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unhideWhenUsed/>
    <w:rsid w:val="000F2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2AC"/>
  </w:style>
  <w:style w:type="paragraph" w:styleId="Footer">
    <w:name w:val="footer"/>
    <w:basedOn w:val="Normal"/>
    <w:link w:val="FooterChar"/>
    <w:uiPriority w:val="99"/>
    <w:unhideWhenUsed/>
    <w:rsid w:val="000F2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2AC"/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074286"/>
    <w:pPr>
      <w:spacing w:after="0" w:line="240" w:lineRule="auto"/>
    </w:pPr>
    <w:rPr>
      <w:kern w:val="0"/>
      <w:sz w:val="24"/>
      <w:szCs w:val="24"/>
      <w14:ligatures w14:val="none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11">
    <w:name w:val="Grid Table 4 - Accent 11"/>
    <w:basedOn w:val="TableNormal"/>
    <w:next w:val="GridTable4-Accent1"/>
    <w:uiPriority w:val="49"/>
    <w:rsid w:val="00074286"/>
    <w:pPr>
      <w:spacing w:after="0" w:line="240" w:lineRule="auto"/>
    </w:pPr>
    <w:rPr>
      <w:kern w:val="0"/>
      <w:sz w:val="24"/>
      <w:szCs w:val="24"/>
      <w14:ligatures w14:val="none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1Light-Accent1">
    <w:name w:val="Grid Table 1 Light Accent 1"/>
    <w:basedOn w:val="TableNormal"/>
    <w:uiPriority w:val="46"/>
    <w:rsid w:val="0007428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0742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F76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76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76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6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69C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138B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CF1F91888B6C4599D2296816A5EDD7" ma:contentTypeVersion="15" ma:contentTypeDescription="Create a new document." ma:contentTypeScope="" ma:versionID="9b77321ac12bfaad7b6aa0a107cf51aa">
  <xsd:schema xmlns:xsd="http://www.w3.org/2001/XMLSchema" xmlns:xs="http://www.w3.org/2001/XMLSchema" xmlns:p="http://schemas.microsoft.com/office/2006/metadata/properties" xmlns:ns2="16901a3c-14e0-4acb-9f9e-03bfccbd5faa" xmlns:ns3="751fce98-5e73-4967-beeb-befd7426002a" targetNamespace="http://schemas.microsoft.com/office/2006/metadata/properties" ma:root="true" ma:fieldsID="f56f2795bfbafe0d2f23b47e8c2f326c" ns2:_="" ns3:_="">
    <xsd:import namespace="16901a3c-14e0-4acb-9f9e-03bfccbd5faa"/>
    <xsd:import namespace="751fce98-5e73-4967-beeb-befd742600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Peopl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01a3c-14e0-4acb-9f9e-03bfccbd5f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5b0e44d-76a7-4674-9b16-a31d832452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eople" ma:index="18" nillable="true" ma:displayName="People" ma:format="Dropdown" ma:list="UserInfo" ma:SharePointGroup="0" ma:internalName="Peop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fce98-5e73-4967-beeb-befd742600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9df1dab7-ec2e-4258-905e-222320c596ac}" ma:internalName="TaxCatchAll" ma:showField="CatchAllData" ma:web="751fce98-5e73-4967-beeb-befd742600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1fce98-5e73-4967-beeb-befd7426002a" xsi:nil="true"/>
    <lcf76f155ced4ddcb4097134ff3c332f xmlns="16901a3c-14e0-4acb-9f9e-03bfccbd5faa">
      <Terms xmlns="http://schemas.microsoft.com/office/infopath/2007/PartnerControls"/>
    </lcf76f155ced4ddcb4097134ff3c332f>
    <People xmlns="16901a3c-14e0-4acb-9f9e-03bfccbd5faa">
      <UserInfo>
        <DisplayName/>
        <AccountId xsi:nil="true"/>
        <AccountType/>
      </UserInfo>
    </People>
  </documentManagement>
</p:properties>
</file>

<file path=customXml/itemProps1.xml><?xml version="1.0" encoding="utf-8"?>
<ds:datastoreItem xmlns:ds="http://schemas.openxmlformats.org/officeDocument/2006/customXml" ds:itemID="{F28D52C0-4FB8-44C0-ACA7-C9DB0FC0D6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637FAE-8D1E-46BF-95F1-DF3AEEC4C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01a3c-14e0-4acb-9f9e-03bfccbd5faa"/>
    <ds:schemaRef ds:uri="751fce98-5e73-4967-beeb-befd742600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794523-D084-4955-BBAD-5C98B9A9F352}">
  <ds:schemaRefs>
    <ds:schemaRef ds:uri="http://schemas.microsoft.com/office/2006/metadata/properties"/>
    <ds:schemaRef ds:uri="http://schemas.microsoft.com/office/infopath/2007/PartnerControls"/>
    <ds:schemaRef ds:uri="751fce98-5e73-4967-beeb-befd7426002a"/>
    <ds:schemaRef ds:uri="16901a3c-14e0-4acb-9f9e-03bfccbd5f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4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oodward</dc:creator>
  <cp:keywords/>
  <dc:description/>
  <cp:lastModifiedBy>Paul Smith</cp:lastModifiedBy>
  <cp:revision>2</cp:revision>
  <dcterms:created xsi:type="dcterms:W3CDTF">2024-03-13T11:39:00Z</dcterms:created>
  <dcterms:modified xsi:type="dcterms:W3CDTF">2024-03-13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CF1F91888B6C4599D2296816A5EDD7</vt:lpwstr>
  </property>
  <property fmtid="{D5CDD505-2E9C-101B-9397-08002B2CF9AE}" pid="3" name="MediaServiceImageTags">
    <vt:lpwstr/>
  </property>
</Properties>
</file>